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01469068"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CRN 37788) &amp; GEOG347 (CRN 37789)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F45E60"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77777777"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proofErr w:type="spellStart"/>
            <w:r w:rsidRPr="00F45E60">
              <w:rPr>
                <w:rFonts w:asciiTheme="minorHAnsi" w:hAnsiTheme="minorHAnsi" w:cstheme="minorHAnsi"/>
                <w:color w:val="000000"/>
                <w:lang w:val="fr-FR"/>
              </w:rPr>
              <w:t>Thru</w:t>
            </w:r>
            <w:proofErr w:type="spellEnd"/>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7F57DC88" w:rsidR="0043609E" w:rsidRPr="00F45E60" w:rsidRDefault="0043609E" w:rsidP="00E3734C">
            <w:pPr>
              <w:pStyle w:val="PlainText"/>
              <w:rPr>
                <w:rFonts w:asciiTheme="minorHAnsi" w:hAnsiTheme="minorHAnsi" w:cstheme="minorHAnsi"/>
                <w:color w:val="000000"/>
                <w:lang w:val="fr-FR"/>
              </w:rPr>
            </w:pPr>
            <w:hyperlink r:id="rId7" w:history="1">
              <w:r w:rsidRPr="00F45E60">
                <w:rPr>
                  <w:rStyle w:val="Hyperlink"/>
                  <w:rFonts w:asciiTheme="minorHAnsi" w:hAnsiTheme="minorHAnsi" w:cstheme="minorHAnsi"/>
                  <w:lang w:val="fr-FR"/>
                </w:rPr>
                <w:t>https://zoom.us/j/9957445524</w:t>
              </w:r>
            </w:hyperlink>
            <w:r w:rsidRPr="00F45E60">
              <w:rPr>
                <w:rFonts w:asciiTheme="minorHAnsi" w:hAnsiTheme="minorHAnsi" w:cstheme="minorHAnsi"/>
                <w:color w:val="000000"/>
                <w:lang w:val="fr-FR"/>
              </w:rPr>
              <w:t xml:space="preserve"> </w:t>
            </w: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8"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2E8104D2" w14:textId="1734C391"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color w:val="000000"/>
              </w:rPr>
              <w:t>Wednesdays 11 AM - 1 PM</w:t>
            </w: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4CC29AAD"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Nisar, Khadija</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677BC273"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Tuesdays &amp; Thursdays 2-4 pm</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D158E5E" w:rsidR="00CD23C4" w:rsidRPr="0043609E" w:rsidRDefault="00D51A48" w:rsidP="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TEXT</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506DDF3A" w14:textId="77777777" w:rsidR="00E31B01" w:rsidRPr="0043609E"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p>
    <w:p w14:paraId="22199C13" w14:textId="0B10FE45" w:rsidR="00904AA3" w:rsidRPr="0043609E" w:rsidRDefault="00904AA3">
      <w:pPr>
        <w:pStyle w:val="PlainText"/>
        <w:rPr>
          <w:rFonts w:asciiTheme="minorHAnsi" w:hAnsiTheme="minorHAnsi" w:cstheme="minorHAnsi"/>
          <w:color w:val="000000"/>
          <w:sz w:val="24"/>
          <w:szCs w:val="24"/>
          <w:u w:val="single"/>
        </w:rPr>
      </w:pPr>
      <w:hyperlink r:id="rId9" w:history="1">
        <w:r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10"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49ED3F79" w14:textId="3DFC7C6B" w:rsidR="00D7527B"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53DEFA97" w14:textId="77777777" w:rsidR="0043609E" w:rsidRDefault="0043609E" w:rsidP="00D7527B">
      <w:pPr>
        <w:pStyle w:val="PlainText"/>
        <w:rPr>
          <w:rFonts w:asciiTheme="minorHAnsi" w:hAnsiTheme="minorHAnsi" w:cstheme="minorHAnsi"/>
          <w:color w:val="000000"/>
          <w:sz w:val="24"/>
          <w:szCs w:val="24"/>
        </w:rPr>
      </w:pPr>
    </w:p>
    <w:p w14:paraId="3D601115" w14:textId="71FEFAFA" w:rsidR="0043609E" w:rsidRDefault="0043609E" w:rsidP="00D7527B">
      <w:pPr>
        <w:pStyle w:val="PlainText"/>
        <w:rPr>
          <w:rFonts w:asciiTheme="minorHAnsi" w:hAnsiTheme="minorHAnsi" w:cstheme="minorHAnsi"/>
          <w:color w:val="000000"/>
          <w:sz w:val="24"/>
          <w:szCs w:val="24"/>
        </w:rPr>
      </w:pPr>
      <w:hyperlink r:id="rId11"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Pr="0043609E" w:rsidRDefault="0043609E"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8830" w:type="dxa"/>
        <w:tblLook w:val="04A0" w:firstRow="1" w:lastRow="0" w:firstColumn="1" w:lastColumn="0" w:noHBand="0" w:noVBand="1"/>
      </w:tblPr>
      <w:tblGrid>
        <w:gridCol w:w="876"/>
        <w:gridCol w:w="693"/>
        <w:gridCol w:w="620"/>
        <w:gridCol w:w="1720"/>
        <w:gridCol w:w="8"/>
        <w:gridCol w:w="1248"/>
        <w:gridCol w:w="8"/>
        <w:gridCol w:w="1972"/>
        <w:gridCol w:w="8"/>
        <w:gridCol w:w="1455"/>
        <w:gridCol w:w="8"/>
        <w:gridCol w:w="214"/>
      </w:tblGrid>
      <w:tr w:rsidR="00D76AE9" w:rsidRPr="0043609E" w14:paraId="57873776" w14:textId="77777777" w:rsidTr="00D76AE9">
        <w:trPr>
          <w:gridAfter w:val="1"/>
          <w:wAfter w:w="214" w:type="dxa"/>
          <w:trHeight w:val="680"/>
        </w:trPr>
        <w:tc>
          <w:tcPr>
            <w:tcW w:w="876"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BC5DB43"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Month</w:t>
            </w:r>
          </w:p>
        </w:tc>
        <w:tc>
          <w:tcPr>
            <w:tcW w:w="693"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0794CF8"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620"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88A7F5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1728" w:type="dxa"/>
            <w:gridSpan w:val="2"/>
            <w:tcBorders>
              <w:top w:val="single" w:sz="8" w:space="0" w:color="auto"/>
              <w:left w:val="single" w:sz="8" w:space="0" w:color="auto"/>
              <w:bottom w:val="double" w:sz="6" w:space="0" w:color="000000"/>
              <w:right w:val="single" w:sz="8" w:space="0" w:color="auto"/>
            </w:tcBorders>
            <w:shd w:val="clear" w:color="000000" w:fill="BFBFBF"/>
            <w:vAlign w:val="center"/>
            <w:hideMark/>
          </w:tcPr>
          <w:p w14:paraId="1443FDC1"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1256" w:type="dxa"/>
            <w:gridSpan w:val="2"/>
            <w:tcBorders>
              <w:top w:val="single" w:sz="8" w:space="0" w:color="auto"/>
              <w:left w:val="nil"/>
              <w:right w:val="single" w:sz="8" w:space="0" w:color="auto"/>
            </w:tcBorders>
            <w:shd w:val="clear" w:color="000000" w:fill="BFBFBF"/>
            <w:vAlign w:val="center"/>
            <w:hideMark/>
          </w:tcPr>
          <w:p w14:paraId="0F6AA417" w14:textId="77777777" w:rsidR="00A12DAB" w:rsidRPr="0043609E" w:rsidRDefault="00A12DAB"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1980" w:type="dxa"/>
            <w:gridSpan w:val="2"/>
            <w:tcBorders>
              <w:top w:val="single" w:sz="8" w:space="0" w:color="auto"/>
              <w:left w:val="nil"/>
              <w:right w:val="single" w:sz="8" w:space="0" w:color="auto"/>
            </w:tcBorders>
            <w:shd w:val="clear" w:color="000000" w:fill="BFBFBF"/>
            <w:vAlign w:val="center"/>
            <w:hideMark/>
          </w:tcPr>
          <w:p w14:paraId="0925CB12"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c>
          <w:tcPr>
            <w:tcW w:w="1463" w:type="dxa"/>
            <w:gridSpan w:val="2"/>
            <w:tcBorders>
              <w:top w:val="single" w:sz="8" w:space="0" w:color="auto"/>
              <w:left w:val="nil"/>
              <w:right w:val="single" w:sz="8" w:space="0" w:color="auto"/>
            </w:tcBorders>
            <w:shd w:val="clear" w:color="000000" w:fill="BFBFBF"/>
            <w:vAlign w:val="center"/>
            <w:hideMark/>
          </w:tcPr>
          <w:p w14:paraId="40D3D8F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Submission</w:t>
            </w:r>
          </w:p>
          <w:p w14:paraId="1A375366"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Deadlines</w:t>
            </w:r>
          </w:p>
        </w:tc>
      </w:tr>
      <w:tr w:rsidR="00D76AE9" w:rsidRPr="0043609E" w14:paraId="6B37E615" w14:textId="77777777" w:rsidTr="00565C4F">
        <w:trPr>
          <w:gridAfter w:val="1"/>
          <w:wAfter w:w="214" w:type="dxa"/>
          <w:trHeight w:val="36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6787AD"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693" w:type="dxa"/>
            <w:tcBorders>
              <w:top w:val="nil"/>
              <w:left w:val="nil"/>
              <w:bottom w:val="single" w:sz="8" w:space="0" w:color="auto"/>
              <w:right w:val="single" w:sz="8" w:space="0" w:color="auto"/>
            </w:tcBorders>
            <w:shd w:val="clear" w:color="auto" w:fill="auto"/>
            <w:noWrap/>
            <w:vAlign w:val="center"/>
          </w:tcPr>
          <w:p w14:paraId="13CCE193" w14:textId="0CB7EF8C"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hideMark/>
          </w:tcPr>
          <w:p w14:paraId="35F68345" w14:textId="4864636F" w:rsidR="00A12DAB" w:rsidRPr="0043609E" w:rsidRDefault="00651C9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8" w:type="dxa"/>
            <w:gridSpan w:val="2"/>
            <w:tcBorders>
              <w:top w:val="nil"/>
              <w:left w:val="nil"/>
              <w:bottom w:val="single" w:sz="8" w:space="0" w:color="auto"/>
              <w:right w:val="single" w:sz="8" w:space="0" w:color="auto"/>
            </w:tcBorders>
            <w:shd w:val="clear" w:color="auto" w:fill="auto"/>
            <w:vAlign w:val="center"/>
            <w:hideMark/>
          </w:tcPr>
          <w:p w14:paraId="4D16B0C1"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7A87A8E9"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167F9D1"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Assignment 0</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4CE7947A"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D76AE9" w:rsidRPr="0043609E" w14:paraId="645DF690" w14:textId="77777777" w:rsidTr="00D76AE9">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0F51E3F" w14:textId="7B29B7F6"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620" w:type="dxa"/>
            <w:tcBorders>
              <w:top w:val="nil"/>
              <w:left w:val="nil"/>
              <w:bottom w:val="single" w:sz="8" w:space="0" w:color="auto"/>
              <w:right w:val="single" w:sz="8" w:space="0" w:color="auto"/>
            </w:tcBorders>
            <w:shd w:val="clear" w:color="auto" w:fill="auto"/>
            <w:noWrap/>
            <w:vAlign w:val="center"/>
            <w:hideMark/>
          </w:tcPr>
          <w:p w14:paraId="36965212" w14:textId="683DB500" w:rsidR="00A12DAB" w:rsidRPr="0043609E" w:rsidRDefault="007C1D4C"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3FD747B1" w14:textId="7B055869"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Working w </w:t>
            </w:r>
            <w:r w:rsidR="007C1D4C" w:rsidRPr="0043609E">
              <w:rPr>
                <w:rFonts w:asciiTheme="minorHAnsi" w:hAnsiTheme="minorHAnsi" w:cstheme="minorHAnsi"/>
                <w:color w:val="000000"/>
                <w:sz w:val="22"/>
                <w:szCs w:val="22"/>
              </w:rPr>
              <w:t>R softwar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40E63242" w14:textId="77777777" w:rsidR="00A12DAB" w:rsidRPr="0043609E" w:rsidRDefault="00A12DAB" w:rsidP="00AC27C5">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bottom"/>
            <w:hideMark/>
          </w:tcPr>
          <w:p w14:paraId="5A22E976" w14:textId="77777777" w:rsidR="00A12DAB" w:rsidRPr="0043609E" w:rsidRDefault="00A12DAB" w:rsidP="00AC27C5">
            <w:pPr>
              <w:rPr>
                <w:rFonts w:asciiTheme="minorHAnsi" w:hAnsiTheme="minorHAnsi" w:cstheme="minorHAnsi"/>
                <w:color w:val="000000"/>
              </w:rPr>
            </w:pPr>
            <w:r w:rsidRPr="0043609E">
              <w:rPr>
                <w:rFonts w:asciiTheme="minorHAnsi" w:hAnsiTheme="minorHAnsi" w:cstheme="minorHAnsi"/>
                <w:color w:val="000000"/>
              </w:rPr>
              <w:t> </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8634BC2" w14:textId="3A7BD7D5" w:rsidR="00A12DAB" w:rsidRPr="0043609E" w:rsidRDefault="00A12DAB" w:rsidP="00AC27C5">
            <w:pPr>
              <w:jc w:val="center"/>
              <w:rPr>
                <w:rFonts w:asciiTheme="minorHAnsi" w:hAnsiTheme="minorHAnsi" w:cstheme="minorHAnsi"/>
                <w:color w:val="000000"/>
                <w:sz w:val="22"/>
                <w:szCs w:val="22"/>
              </w:rPr>
            </w:pPr>
          </w:p>
        </w:tc>
      </w:tr>
      <w:tr w:rsidR="00651C9B" w:rsidRPr="0043609E" w14:paraId="608168B1" w14:textId="77777777" w:rsidTr="00651C9B">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5B6C302F"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307616" w14:textId="77777777" w:rsidTr="00651C9B">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5F9A4489"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C442DBC" w14:textId="7E19F66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620" w:type="dxa"/>
            <w:tcBorders>
              <w:top w:val="nil"/>
              <w:left w:val="nil"/>
              <w:bottom w:val="single" w:sz="8" w:space="0" w:color="auto"/>
              <w:right w:val="single" w:sz="8" w:space="0" w:color="auto"/>
            </w:tcBorders>
            <w:shd w:val="clear" w:color="auto" w:fill="auto"/>
            <w:noWrap/>
            <w:vAlign w:val="center"/>
            <w:hideMark/>
          </w:tcPr>
          <w:p w14:paraId="1E9B69B4" w14:textId="785373B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4B32E127" w14:textId="058E2152"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1256" w:type="dxa"/>
            <w:gridSpan w:val="2"/>
            <w:tcBorders>
              <w:top w:val="nil"/>
              <w:left w:val="nil"/>
              <w:bottom w:val="single" w:sz="8" w:space="0" w:color="auto"/>
              <w:right w:val="single" w:sz="8" w:space="0" w:color="auto"/>
            </w:tcBorders>
            <w:shd w:val="clear" w:color="auto" w:fill="auto"/>
            <w:noWrap/>
            <w:vAlign w:val="center"/>
          </w:tcPr>
          <w:p w14:paraId="79F468EF" w14:textId="38A101C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1980" w:type="dxa"/>
            <w:gridSpan w:val="2"/>
            <w:tcBorders>
              <w:top w:val="nil"/>
              <w:left w:val="nil"/>
              <w:bottom w:val="single" w:sz="8" w:space="0" w:color="auto"/>
              <w:right w:val="single" w:sz="8" w:space="0" w:color="auto"/>
            </w:tcBorders>
            <w:shd w:val="clear" w:color="auto" w:fill="auto"/>
            <w:noWrap/>
            <w:vAlign w:val="center"/>
          </w:tcPr>
          <w:p w14:paraId="306A9BE0" w14:textId="13CD477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inferential statistics)</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4EAAE61"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6832D2"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FAEFA95" w14:textId="77777777" w:rsidR="00651C9B" w:rsidRPr="0043609E" w:rsidRDefault="00651C9B" w:rsidP="00651C9B">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6CFE67E" w14:textId="372417D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30CA4ABD" w14:textId="57FA314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BA1FBC4" w14:textId="453A9D55"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70447680" w14:textId="74B29334"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0D8306B6"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76A5317B" w14:textId="77777777" w:rsidR="00651C9B" w:rsidRPr="0043609E" w:rsidRDefault="00651C9B" w:rsidP="00651C9B">
            <w:pPr>
              <w:jc w:val="center"/>
              <w:rPr>
                <w:rFonts w:asciiTheme="minorHAnsi" w:hAnsiTheme="minorHAnsi" w:cstheme="minorHAnsi"/>
                <w:color w:val="000000"/>
                <w:sz w:val="22"/>
                <w:szCs w:val="22"/>
              </w:rPr>
            </w:pPr>
          </w:p>
        </w:tc>
      </w:tr>
      <w:tr w:rsidR="00565C4F" w:rsidRPr="0043609E" w14:paraId="1B7C691C"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D41B291" w14:textId="77777777" w:rsidR="00565C4F" w:rsidRPr="0043609E" w:rsidRDefault="00565C4F" w:rsidP="00565C4F">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C6C6075" w14:textId="5C9CBAC2" w:rsidR="00565C4F" w:rsidRPr="0043609E" w:rsidRDefault="00565C4F"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620" w:type="dxa"/>
            <w:tcBorders>
              <w:top w:val="nil"/>
              <w:left w:val="nil"/>
              <w:bottom w:val="single" w:sz="8" w:space="0" w:color="auto"/>
              <w:right w:val="single" w:sz="8" w:space="0" w:color="auto"/>
            </w:tcBorders>
            <w:shd w:val="clear" w:color="auto" w:fill="auto"/>
            <w:noWrap/>
            <w:vAlign w:val="center"/>
          </w:tcPr>
          <w:p w14:paraId="44BD450A" w14:textId="3441FC10"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C0E76FD" w14:textId="0FCB6118" w:rsidR="00565C4F" w:rsidRPr="0043609E" w:rsidRDefault="00565C4F" w:rsidP="00565C4F">
            <w:pPr>
              <w:rPr>
                <w:rFonts w:asciiTheme="minorHAnsi" w:hAnsiTheme="minorHAnsi" w:cstheme="minorHAnsi"/>
                <w:color w:val="000000"/>
                <w:sz w:val="22"/>
                <w:szCs w:val="22"/>
              </w:rPr>
            </w:pPr>
            <w:r w:rsidRPr="0043609E">
              <w:rPr>
                <w:rFonts w:asciiTheme="minorHAnsi" w:hAnsiTheme="minorHAnsi" w:cstheme="minorHAnsi"/>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41F78008" w14:textId="08588C6C"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4EF78E9E" w14:textId="77777777" w:rsidR="00565C4F" w:rsidRPr="0043609E" w:rsidRDefault="00565C4F" w:rsidP="00565C4F">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A2729D4" w14:textId="77777777" w:rsidR="00565C4F" w:rsidRPr="0043609E" w:rsidRDefault="00565C4F" w:rsidP="00565C4F">
            <w:pPr>
              <w:jc w:val="center"/>
              <w:rPr>
                <w:rFonts w:asciiTheme="minorHAnsi" w:hAnsiTheme="minorHAnsi" w:cstheme="minorHAnsi"/>
                <w:color w:val="000000"/>
                <w:sz w:val="22"/>
                <w:szCs w:val="22"/>
              </w:rPr>
            </w:pPr>
          </w:p>
        </w:tc>
      </w:tr>
      <w:tr w:rsidR="00651C9B" w:rsidRPr="0043609E" w14:paraId="4B0D3C3B"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693" w:type="dxa"/>
            <w:tcBorders>
              <w:top w:val="nil"/>
              <w:left w:val="nil"/>
              <w:bottom w:val="single" w:sz="8" w:space="0" w:color="auto"/>
              <w:right w:val="single" w:sz="8" w:space="0" w:color="auto"/>
            </w:tcBorders>
            <w:shd w:val="clear" w:color="auto" w:fill="auto"/>
            <w:noWrap/>
            <w:vAlign w:val="center"/>
          </w:tcPr>
          <w:p w14:paraId="567956A3" w14:textId="66FAA13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07FD8A74" w14:textId="5CA4833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4B53273"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565D22FE" w14:textId="77777777" w:rsidR="00651C9B" w:rsidRPr="0043609E" w:rsidRDefault="00651C9B"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E145379"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 (data transformation, bivariate regression)</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7CD323B1" w14:textId="78B6BA70" w:rsidR="00651C9B" w:rsidRPr="0043609E" w:rsidRDefault="00651C9B" w:rsidP="00651C9B">
            <w:pPr>
              <w:jc w:val="center"/>
              <w:rPr>
                <w:rFonts w:asciiTheme="minorHAnsi" w:hAnsiTheme="minorHAnsi" w:cstheme="minorHAnsi"/>
                <w:color w:val="000000"/>
                <w:sz w:val="22"/>
                <w:szCs w:val="22"/>
              </w:rPr>
            </w:pPr>
          </w:p>
        </w:tc>
      </w:tr>
      <w:tr w:rsidR="00FC5034" w:rsidRPr="0043609E" w14:paraId="7D862C2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1F39CBC3" w14:textId="2FC9A3B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auto"/>
            <w:noWrap/>
            <w:vAlign w:val="center"/>
          </w:tcPr>
          <w:p w14:paraId="074AB775" w14:textId="7C47E35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586CBF25" w14:textId="372A2D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6879D07" w14:textId="681F0286"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7BA00C9A" w14:textId="3BEFC71F"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61061D6" w14:textId="7E3A9118"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w:t>
            </w:r>
          </w:p>
        </w:tc>
      </w:tr>
      <w:tr w:rsidR="00FC5034" w:rsidRPr="0043609E" w14:paraId="400998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4D7F45C3" w14:textId="53794D0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6A437FC" w14:textId="11A3E52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050498D7" w14:textId="3D4D7D05"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C204AD"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1 – 9.4</w:t>
            </w:r>
          </w:p>
          <w:p w14:paraId="1C681EDD" w14:textId="0E3A553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6174C4F2" w14:textId="61BD86EE"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57B46EC0" w14:textId="2216DA32" w:rsidR="00FC5034" w:rsidRPr="0043609E" w:rsidRDefault="00FC5034" w:rsidP="00FC5034">
            <w:pPr>
              <w:jc w:val="center"/>
              <w:rPr>
                <w:rFonts w:asciiTheme="minorHAnsi" w:hAnsiTheme="minorHAnsi" w:cstheme="minorHAnsi"/>
                <w:color w:val="000000"/>
                <w:sz w:val="22"/>
                <w:szCs w:val="22"/>
              </w:rPr>
            </w:pPr>
          </w:p>
        </w:tc>
      </w:tr>
      <w:tr w:rsidR="00FC5034" w:rsidRPr="0043609E" w14:paraId="1979735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701DAD7" w14:textId="77AFD9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7D354810" w14:textId="454C535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01A857A" w14:textId="6EE3D5D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147F4FF2" w14:textId="358EFE5B"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732ABA59" w14:textId="49C0C8E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multivariate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BE2D2" w14:textId="03E7B8E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w:t>
            </w:r>
          </w:p>
        </w:tc>
      </w:tr>
      <w:tr w:rsidR="00FC5034" w:rsidRPr="0043609E" w14:paraId="7C7F9DB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68AAD378" w14:textId="007ABCC5" w:rsidR="00FC5034" w:rsidRPr="0043609E" w:rsidRDefault="00FC5034" w:rsidP="00FC5034">
            <w:pPr>
              <w:jc w:val="center"/>
              <w:rPr>
                <w:rFonts w:asciiTheme="minorHAnsi" w:hAnsiTheme="minorHAnsi" w:cstheme="minorHAnsi"/>
                <w:color w:val="000000"/>
                <w:sz w:val="22"/>
                <w:szCs w:val="22"/>
              </w:rPr>
            </w:pPr>
          </w:p>
        </w:tc>
      </w:tr>
      <w:tr w:rsidR="00FC5034" w:rsidRPr="0043609E" w14:paraId="6567819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78BBDAA1" w14:textId="4679F9B8"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59BF3B89" w14:textId="0C3E7F7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85BEA16" w14:textId="7D708780"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asic Matrix Oper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64D7262F" w14:textId="646C7D00"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2CE0B397" w14:textId="78836953"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3566B84" w14:textId="44CFF1FE" w:rsidR="00FC5034" w:rsidRPr="0043609E" w:rsidRDefault="00FC5034" w:rsidP="00FC5034">
            <w:pPr>
              <w:jc w:val="center"/>
              <w:rPr>
                <w:rFonts w:asciiTheme="minorHAnsi" w:hAnsiTheme="minorHAnsi" w:cstheme="minorHAnsi"/>
                <w:color w:val="000000"/>
                <w:sz w:val="22"/>
                <w:szCs w:val="22"/>
              </w:rPr>
            </w:pPr>
          </w:p>
        </w:tc>
      </w:tr>
      <w:tr w:rsidR="00FC5034" w:rsidRPr="0043609E" w14:paraId="76FD4C0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29AA180F" w14:textId="6C17BA67"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auto"/>
            <w:noWrap/>
            <w:vAlign w:val="center"/>
          </w:tcPr>
          <w:p w14:paraId="7D69C9CB" w14:textId="211F9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E6F627C" w14:textId="04B27B2D"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7222250E" w14:textId="4E2C183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22F48D83" w14:textId="570B57BA"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1AE5A525" w14:textId="291CF5B8" w:rsidR="00FC5034" w:rsidRPr="0043609E" w:rsidRDefault="00FC5034" w:rsidP="00FC5034">
            <w:pPr>
              <w:jc w:val="center"/>
              <w:rPr>
                <w:rFonts w:asciiTheme="minorHAnsi" w:hAnsiTheme="minorHAnsi" w:cstheme="minorHAnsi"/>
                <w:color w:val="000000"/>
                <w:sz w:val="22"/>
                <w:szCs w:val="22"/>
              </w:rPr>
            </w:pPr>
          </w:p>
        </w:tc>
      </w:tr>
      <w:tr w:rsidR="00FC5034" w:rsidRPr="0043609E" w14:paraId="78093EC7"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2D005D7D" w14:textId="27A5A01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020F515E" w14:textId="52F8527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0B1252B" w14:textId="0CA97F3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46EBA7EF" w14:textId="5D81881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599646FA" w14:textId="4D4FB06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 (multicollinearity)</w:t>
            </w:r>
          </w:p>
        </w:tc>
        <w:tc>
          <w:tcPr>
            <w:tcW w:w="1463" w:type="dxa"/>
            <w:gridSpan w:val="2"/>
            <w:tcBorders>
              <w:top w:val="nil"/>
              <w:left w:val="nil"/>
              <w:bottom w:val="single" w:sz="8" w:space="0" w:color="auto"/>
              <w:right w:val="single" w:sz="8" w:space="0" w:color="auto"/>
            </w:tcBorders>
            <w:shd w:val="clear" w:color="auto" w:fill="auto"/>
            <w:noWrap/>
            <w:vAlign w:val="center"/>
          </w:tcPr>
          <w:p w14:paraId="752DC5C6" w14:textId="052F4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w:t>
            </w:r>
          </w:p>
        </w:tc>
      </w:tr>
      <w:tr w:rsidR="00FC5034" w:rsidRPr="0043609E" w14:paraId="5A302AC0"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51F90B37" w14:textId="3E5794E1" w:rsidR="00FC5034" w:rsidRPr="0043609E" w:rsidRDefault="00FC5034" w:rsidP="00FC5034">
            <w:pPr>
              <w:jc w:val="center"/>
              <w:rPr>
                <w:rFonts w:asciiTheme="minorHAnsi" w:hAnsiTheme="minorHAnsi" w:cstheme="minorHAnsi"/>
                <w:color w:val="000000"/>
                <w:sz w:val="22"/>
                <w:szCs w:val="22"/>
              </w:rPr>
            </w:pPr>
          </w:p>
        </w:tc>
      </w:tr>
      <w:tr w:rsidR="00651C9B" w:rsidRPr="0043609E" w14:paraId="671314B7" w14:textId="77777777" w:rsidTr="00565C4F">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651C9B" w:rsidRPr="0043609E" w:rsidRDefault="00651C9B"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2036882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3D445738"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610789A" w14:textId="4B338375"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0EF9419" w14:textId="6CD4A30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1148FE" w14:textId="470E3C77"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08327FF2"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proofErr w:type="gramStart"/>
            <w:r w:rsidRPr="0043609E">
              <w:rPr>
                <w:rFonts w:asciiTheme="minorHAnsi" w:hAnsiTheme="minorHAnsi" w:cstheme="minorHAnsi"/>
                <w:color w:val="000000"/>
                <w:sz w:val="22"/>
                <w:szCs w:val="22"/>
              </w:rPr>
              <w:t>7.5;</w:t>
            </w:r>
            <w:proofErr w:type="gramEnd"/>
          </w:p>
          <w:p w14:paraId="0C29FDCF" w14:textId="14630AC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Hair Ch. 6</w:t>
            </w:r>
          </w:p>
        </w:tc>
        <w:tc>
          <w:tcPr>
            <w:tcW w:w="1980" w:type="dxa"/>
            <w:gridSpan w:val="2"/>
            <w:tcBorders>
              <w:top w:val="nil"/>
              <w:left w:val="nil"/>
              <w:bottom w:val="single" w:sz="8" w:space="0" w:color="auto"/>
              <w:right w:val="single" w:sz="8" w:space="0" w:color="auto"/>
            </w:tcBorders>
            <w:shd w:val="clear" w:color="auto" w:fill="auto"/>
            <w:noWrap/>
            <w:vAlign w:val="center"/>
          </w:tcPr>
          <w:p w14:paraId="41FAB741" w14:textId="323A734D"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xml:space="preserve">Assignment </w:t>
            </w:r>
            <w:proofErr w:type="gramStart"/>
            <w:r w:rsidRPr="0043609E">
              <w:rPr>
                <w:rFonts w:asciiTheme="minorHAnsi" w:hAnsiTheme="minorHAnsi" w:cstheme="minorHAnsi"/>
                <w:color w:val="000000"/>
                <w:sz w:val="22"/>
                <w:szCs w:val="22"/>
              </w:rPr>
              <w:t>5  (</w:t>
            </w:r>
            <w:proofErr w:type="gramEnd"/>
            <w:r w:rsidRPr="0043609E">
              <w:rPr>
                <w:rFonts w:asciiTheme="minorHAnsi" w:hAnsiTheme="minorHAnsi" w:cstheme="minorHAnsi"/>
                <w:color w:val="000000"/>
                <w:sz w:val="22"/>
                <w:szCs w:val="22"/>
              </w:rPr>
              <w:t>ANOVA)</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4A551646" w14:textId="0D86102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0A4539D9" w14:textId="77777777" w:rsidTr="00FC5034">
        <w:trPr>
          <w:gridAfter w:val="2"/>
          <w:wAfter w:w="222" w:type="dxa"/>
          <w:trHeight w:val="6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E113236" w14:textId="114CD699"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44BFF339" w14:textId="7FEF509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2E2A5A1" w14:textId="6B25B560"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1BF8D5C0" w14:textId="32E64DE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342CEC6F" w14:textId="3CD77F46"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3A773551" w14:textId="055E771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w:t>
            </w:r>
          </w:p>
        </w:tc>
      </w:tr>
      <w:tr w:rsidR="00FC5034" w:rsidRPr="0043609E" w14:paraId="145B571F"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3AC3CB7" w14:textId="09F7DFB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61A216F7" w14:textId="4A3CD9D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57DD72" w14:textId="495F1BC2"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B8C73A"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1AB913C7" w14:textId="23F5A6CA" w:rsidR="00FC5034" w:rsidRPr="0043609E" w:rsidRDefault="0043609E"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6 (Logistic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86A85" w14:textId="1F2DC0FD" w:rsidR="00FC5034" w:rsidRPr="0043609E" w:rsidRDefault="00FC5034" w:rsidP="00FC5034">
            <w:pPr>
              <w:jc w:val="center"/>
              <w:rPr>
                <w:rFonts w:asciiTheme="minorHAnsi" w:hAnsiTheme="minorHAnsi" w:cstheme="minorHAnsi"/>
                <w:color w:val="000000"/>
                <w:sz w:val="22"/>
                <w:szCs w:val="22"/>
              </w:rPr>
            </w:pPr>
          </w:p>
        </w:tc>
      </w:tr>
      <w:tr w:rsidR="00FC5034" w:rsidRPr="0043609E" w14:paraId="58B5729B" w14:textId="77777777" w:rsidTr="00FC5034">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58AEDD5D" w14:textId="752BBCAE"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476F2176" w14:textId="3F83462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D637C32" w14:textId="7D553115"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Logistic regression (and ROC/TOC)</w:t>
            </w:r>
          </w:p>
        </w:tc>
        <w:tc>
          <w:tcPr>
            <w:tcW w:w="1256" w:type="dxa"/>
            <w:gridSpan w:val="2"/>
            <w:tcBorders>
              <w:top w:val="nil"/>
              <w:left w:val="nil"/>
              <w:bottom w:val="single" w:sz="8" w:space="0" w:color="auto"/>
              <w:right w:val="single" w:sz="8" w:space="0" w:color="auto"/>
            </w:tcBorders>
            <w:shd w:val="clear" w:color="auto" w:fill="auto"/>
            <w:noWrap/>
            <w:vAlign w:val="center"/>
          </w:tcPr>
          <w:p w14:paraId="3CA032DA" w14:textId="3A7C8AD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68CBA0DF" w14:textId="50FD6417"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6E77662" w14:textId="3308969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5 </w:t>
            </w:r>
          </w:p>
        </w:tc>
      </w:tr>
      <w:tr w:rsidR="00651C9B" w:rsidRPr="0043609E" w14:paraId="2163C1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r w:rsidR="00FC5034" w:rsidRPr="0043609E">
              <w:rPr>
                <w:rFonts w:asciiTheme="minorHAnsi" w:hAnsiTheme="minorHAnsi" w:cstheme="minorHAnsi"/>
                <w:b/>
                <w:bCs/>
                <w:color w:val="000000"/>
                <w:sz w:val="22"/>
                <w:szCs w:val="22"/>
              </w:rPr>
              <w:t>AAG</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499302" w14:textId="3A1A164F"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651C9B" w:rsidRPr="0043609E" w:rsidRDefault="00651C9B" w:rsidP="00651C9B">
            <w:pPr>
              <w:jc w:val="center"/>
              <w:rPr>
                <w:rFonts w:asciiTheme="minorHAnsi" w:hAnsiTheme="minorHAnsi" w:cstheme="minorHAnsi"/>
                <w:b/>
                <w:bCs/>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20A97E6C" w14:textId="3130C213" w:rsidR="00651C9B" w:rsidRPr="0043609E" w:rsidRDefault="00651C9B" w:rsidP="00651C9B">
            <w:pPr>
              <w:jc w:val="center"/>
              <w:rPr>
                <w:rFonts w:asciiTheme="minorHAnsi" w:hAnsiTheme="minorHAnsi" w:cstheme="minorHAnsi"/>
                <w:color w:val="000000"/>
                <w:sz w:val="22"/>
                <w:szCs w:val="22"/>
              </w:rPr>
            </w:pPr>
          </w:p>
        </w:tc>
      </w:tr>
      <w:tr w:rsidR="00651C9B" w:rsidRPr="0043609E" w14:paraId="0BCCEE1A"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2B42AE" w14:textId="1A779D36"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651C9B" w:rsidRPr="0043609E" w:rsidRDefault="00651C9B" w:rsidP="00651C9B">
            <w:pP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4E396B0F" w14:textId="2B50A870" w:rsidR="00651C9B" w:rsidRPr="0043609E" w:rsidRDefault="00651C9B" w:rsidP="00651C9B">
            <w:pPr>
              <w:jc w:val="center"/>
              <w:rPr>
                <w:rFonts w:asciiTheme="minorHAnsi" w:hAnsiTheme="minorHAnsi" w:cstheme="minorHAnsi"/>
                <w:color w:val="000000"/>
                <w:sz w:val="22"/>
                <w:szCs w:val="22"/>
              </w:rPr>
            </w:pPr>
          </w:p>
        </w:tc>
      </w:tr>
      <w:tr w:rsidR="00FC5034" w:rsidRPr="0043609E" w14:paraId="21D14676"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8DFDFD9" w14:textId="3CEB0206"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620" w:type="dxa"/>
            <w:tcBorders>
              <w:top w:val="nil"/>
              <w:left w:val="nil"/>
              <w:bottom w:val="single" w:sz="8" w:space="0" w:color="auto"/>
              <w:right w:val="single" w:sz="8" w:space="0" w:color="auto"/>
            </w:tcBorders>
            <w:shd w:val="clear" w:color="auto" w:fill="auto"/>
            <w:noWrap/>
            <w:vAlign w:val="center"/>
          </w:tcPr>
          <w:p w14:paraId="0F9B4979" w14:textId="26DDEDE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35E5EED" w14:textId="55389910" w:rsidR="00FC5034" w:rsidRPr="0043609E" w:rsidRDefault="006D4BBB"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666C9E3C" w14:textId="2EEE7EB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tc>
        <w:tc>
          <w:tcPr>
            <w:tcW w:w="1980" w:type="dxa"/>
            <w:gridSpan w:val="2"/>
            <w:tcBorders>
              <w:top w:val="nil"/>
              <w:left w:val="nil"/>
              <w:bottom w:val="single" w:sz="8" w:space="0" w:color="auto"/>
              <w:right w:val="single" w:sz="8" w:space="0" w:color="auto"/>
            </w:tcBorders>
            <w:shd w:val="clear" w:color="auto" w:fill="auto"/>
            <w:noWrap/>
            <w:vAlign w:val="center"/>
          </w:tcPr>
          <w:p w14:paraId="6FFF5277" w14:textId="00683F06"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7 (</w:t>
            </w:r>
            <w:r>
              <w:rPr>
                <w:rFonts w:asciiTheme="minorHAnsi" w:hAnsiTheme="minorHAnsi" w:cstheme="minorHAnsi"/>
                <w:color w:val="000000"/>
                <w:sz w:val="22"/>
                <w:szCs w:val="22"/>
              </w:rPr>
              <w:t>PCA</w:t>
            </w:r>
            <w:r w:rsidRPr="0043609E">
              <w:rPr>
                <w:rFonts w:asciiTheme="minorHAnsi" w:hAnsiTheme="minorHAnsi" w:cstheme="minorHAnsi"/>
                <w:color w:val="000000"/>
                <w:sz w:val="22"/>
                <w:szCs w:val="22"/>
              </w:rPr>
              <w:t>) </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310B83EF" w14:textId="361C4A03" w:rsidR="00FC5034" w:rsidRPr="0043609E" w:rsidRDefault="00FC5034" w:rsidP="00FC5034">
            <w:pPr>
              <w:jc w:val="cente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w:t>
            </w:r>
          </w:p>
        </w:tc>
      </w:tr>
      <w:tr w:rsidR="00FC5034" w:rsidRPr="0043609E" w14:paraId="0BC6364F" w14:textId="77777777" w:rsidTr="00A779E5">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693" w:type="dxa"/>
            <w:tcBorders>
              <w:top w:val="nil"/>
              <w:left w:val="nil"/>
              <w:bottom w:val="single" w:sz="8" w:space="0" w:color="auto"/>
              <w:right w:val="single" w:sz="8" w:space="0" w:color="auto"/>
            </w:tcBorders>
            <w:shd w:val="clear" w:color="auto" w:fill="auto"/>
            <w:noWrap/>
            <w:vAlign w:val="center"/>
          </w:tcPr>
          <w:p w14:paraId="420C165A" w14:textId="4BB06D5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64C260F8" w14:textId="1245195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00F07FA" w14:textId="414CBC4E" w:rsidR="00914472" w:rsidRPr="0043609E" w:rsidRDefault="006D4BBB"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2BB1BB4B" w14:textId="045FE23F"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5C6AEBEF" w14:textId="7291FE6B" w:rsidR="00FC5034" w:rsidRPr="0043609E" w:rsidRDefault="00FC5034" w:rsidP="00FC5034">
            <w:pP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CEA18CD" w14:textId="0F08343E"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6 </w:t>
            </w:r>
          </w:p>
        </w:tc>
      </w:tr>
      <w:tr w:rsidR="00FC5034" w:rsidRPr="0043609E" w14:paraId="48002C16" w14:textId="77777777" w:rsidTr="00A779E5">
        <w:trPr>
          <w:gridAfter w:val="2"/>
          <w:wAfter w:w="222" w:type="dxa"/>
          <w:trHeight w:val="320"/>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FC5034" w:rsidRPr="0043609E" w:rsidRDefault="00FC5034"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FC5034" w:rsidRPr="0043609E" w:rsidRDefault="0043609E"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1256"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262DDEC9" w14:textId="7777777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323C98EB" w14:textId="551F207B" w:rsidR="00FC5034" w:rsidRPr="0043609E" w:rsidRDefault="00FC5034" w:rsidP="00FC5034">
            <w:pPr>
              <w:jc w:val="center"/>
              <w:rPr>
                <w:rFonts w:asciiTheme="minorHAnsi" w:hAnsiTheme="minorHAnsi" w:cstheme="minorHAnsi"/>
                <w:color w:val="000000"/>
                <w:sz w:val="22"/>
                <w:szCs w:val="22"/>
              </w:rPr>
            </w:pPr>
          </w:p>
        </w:tc>
        <w:tc>
          <w:tcPr>
            <w:tcW w:w="1980"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4EC3464C" w14:textId="10E2F67F" w:rsidR="00FC5034"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8</w:t>
            </w:r>
          </w:p>
          <w:p w14:paraId="081EA3A0" w14:textId="62F916D0" w:rsidR="0043609E" w:rsidRPr="0043609E"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GWR)</w:t>
            </w:r>
          </w:p>
          <w:p w14:paraId="59C34AB5" w14:textId="346CBBD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39C4A739" w14:textId="77777777"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3415EBB4" w14:textId="48500940"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r>
      <w:tr w:rsidR="00FC5034" w:rsidRPr="0043609E" w14:paraId="68075386" w14:textId="77777777" w:rsidTr="00B0336E">
        <w:trPr>
          <w:trHeight w:val="340"/>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FC5034" w:rsidRPr="0043609E" w:rsidRDefault="00FC5034" w:rsidP="00FC5034">
            <w:pPr>
              <w:rPr>
                <w:rFonts w:asciiTheme="minorHAnsi" w:hAnsiTheme="minorHAnsi" w:cstheme="minorHAnsi"/>
                <w:color w:val="000000"/>
                <w:sz w:val="22"/>
                <w:szCs w:val="22"/>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FC5034" w:rsidRPr="0043609E" w:rsidRDefault="00FC5034" w:rsidP="00FC5034">
            <w:pPr>
              <w:rPr>
                <w:rFonts w:asciiTheme="minorHAnsi" w:hAnsiTheme="minorHAnsi" w:cstheme="minorHAnsi"/>
                <w:color w:val="000000"/>
                <w:sz w:val="22"/>
                <w:szCs w:val="22"/>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FC5034" w:rsidRPr="0043609E" w:rsidRDefault="00FC5034" w:rsidP="00FC5034">
            <w:pPr>
              <w:rPr>
                <w:rFonts w:asciiTheme="minorHAnsi" w:hAnsiTheme="minorHAnsi" w:cstheme="minorHAnsi"/>
                <w:color w:val="000000"/>
                <w:sz w:val="22"/>
                <w:szCs w:val="22"/>
              </w:rPr>
            </w:pPr>
          </w:p>
        </w:tc>
        <w:tc>
          <w:tcPr>
            <w:tcW w:w="1720"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FC5034" w:rsidRPr="0043609E" w:rsidRDefault="00FC5034" w:rsidP="00FC5034">
            <w:pPr>
              <w:rPr>
                <w:rFonts w:asciiTheme="minorHAnsi" w:hAnsiTheme="minorHAnsi" w:cstheme="minorHAnsi"/>
                <w:color w:val="000000"/>
                <w:sz w:val="22"/>
                <w:szCs w:val="22"/>
              </w:rPr>
            </w:pPr>
          </w:p>
        </w:tc>
        <w:tc>
          <w:tcPr>
            <w:tcW w:w="1256" w:type="dxa"/>
            <w:gridSpan w:val="2"/>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FC5034" w:rsidRPr="0043609E" w:rsidRDefault="00FC5034" w:rsidP="00FC5034">
            <w:pPr>
              <w:rPr>
                <w:rFonts w:asciiTheme="minorHAnsi" w:hAnsiTheme="minorHAnsi" w:cstheme="minorHAnsi"/>
                <w:color w:val="000000"/>
                <w:sz w:val="22"/>
                <w:szCs w:val="22"/>
              </w:rPr>
            </w:pPr>
          </w:p>
        </w:tc>
        <w:tc>
          <w:tcPr>
            <w:tcW w:w="1980" w:type="dxa"/>
            <w:gridSpan w:val="2"/>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FC5034" w:rsidRPr="0043609E" w:rsidRDefault="00FC5034" w:rsidP="00FC5034">
            <w:pPr>
              <w:rPr>
                <w:rFonts w:asciiTheme="minorHAnsi" w:hAnsiTheme="minorHAnsi" w:cstheme="minorHAnsi"/>
                <w:color w:val="000000"/>
                <w:sz w:val="22"/>
                <w:szCs w:val="22"/>
              </w:rPr>
            </w:pPr>
          </w:p>
        </w:tc>
        <w:tc>
          <w:tcPr>
            <w:tcW w:w="1463" w:type="dxa"/>
            <w:gridSpan w:val="2"/>
            <w:vMerge/>
            <w:tcBorders>
              <w:top w:val="nil"/>
              <w:left w:val="single" w:sz="8" w:space="0" w:color="auto"/>
              <w:bottom w:val="single" w:sz="8" w:space="0" w:color="000000"/>
              <w:right w:val="single" w:sz="8" w:space="0" w:color="auto"/>
            </w:tcBorders>
            <w:shd w:val="clear" w:color="auto" w:fill="auto"/>
            <w:vAlign w:val="center"/>
          </w:tcPr>
          <w:p w14:paraId="58A6E9C3" w14:textId="77777777" w:rsidR="00FC5034" w:rsidRPr="0043609E" w:rsidRDefault="00FC5034" w:rsidP="00FC5034">
            <w:pPr>
              <w:rPr>
                <w:rFonts w:asciiTheme="minorHAnsi" w:hAnsiTheme="minorHAnsi" w:cstheme="minorHAnsi"/>
                <w:i/>
                <w:iCs/>
                <w:color w:val="000000"/>
                <w:sz w:val="22"/>
                <w:szCs w:val="22"/>
              </w:rPr>
            </w:pPr>
          </w:p>
        </w:tc>
        <w:tc>
          <w:tcPr>
            <w:tcW w:w="222" w:type="dxa"/>
            <w:gridSpan w:val="2"/>
            <w:tcBorders>
              <w:top w:val="nil"/>
              <w:left w:val="nil"/>
              <w:bottom w:val="nil"/>
              <w:right w:val="nil"/>
            </w:tcBorders>
            <w:shd w:val="clear" w:color="auto" w:fill="auto"/>
            <w:noWrap/>
            <w:vAlign w:val="bottom"/>
            <w:hideMark/>
          </w:tcPr>
          <w:p w14:paraId="1662D162" w14:textId="77777777" w:rsidR="00FC5034" w:rsidRPr="0043609E" w:rsidRDefault="00FC5034" w:rsidP="00FC5034">
            <w:pPr>
              <w:jc w:val="center"/>
              <w:rPr>
                <w:rFonts w:asciiTheme="minorHAnsi" w:hAnsiTheme="minorHAnsi" w:cstheme="minorHAnsi"/>
                <w:i/>
                <w:iCs/>
                <w:color w:val="000000"/>
                <w:sz w:val="22"/>
                <w:szCs w:val="22"/>
              </w:rPr>
            </w:pPr>
          </w:p>
        </w:tc>
      </w:tr>
      <w:tr w:rsidR="00914472" w:rsidRPr="0043609E" w14:paraId="31AEAC56" w14:textId="77777777" w:rsidTr="00B0336E">
        <w:trPr>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914472" w:rsidRPr="0043609E" w:rsidRDefault="00914472"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D44378C" w14:textId="3583F6FF" w:rsidR="00914472" w:rsidRPr="0043609E" w:rsidRDefault="00914472"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1D13D565" w14:textId="19D40E7E"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CEE4DDF" w14:textId="4DC58497" w:rsidR="00914472" w:rsidRPr="0043609E" w:rsidRDefault="0043609E"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7212A909" w14:textId="77777777"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7D2E371B" w14:textId="740EAD13" w:rsidR="00914472" w:rsidRPr="0043609E" w:rsidRDefault="00914472" w:rsidP="00914472">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7DE3061E" w14:textId="77777777" w:rsidR="00914472" w:rsidRPr="0043609E" w:rsidRDefault="00914472" w:rsidP="00914472">
            <w:pPr>
              <w:jc w:val="center"/>
              <w:rPr>
                <w:rFonts w:asciiTheme="minorHAnsi" w:hAnsiTheme="minorHAnsi" w:cstheme="minorHAnsi"/>
                <w:color w:val="000000"/>
                <w:sz w:val="22"/>
                <w:szCs w:val="22"/>
              </w:rPr>
            </w:pPr>
          </w:p>
          <w:p w14:paraId="7104F181" w14:textId="096E9940"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750ECB00" w14:textId="77777777"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65B1D4E0" w14:textId="538EBB4E"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c>
          <w:tcPr>
            <w:tcW w:w="222" w:type="dxa"/>
            <w:gridSpan w:val="2"/>
            <w:vAlign w:val="center"/>
            <w:hideMark/>
          </w:tcPr>
          <w:p w14:paraId="72408EAE" w14:textId="77777777" w:rsidR="00914472" w:rsidRPr="0043609E" w:rsidRDefault="00914472" w:rsidP="00914472">
            <w:pPr>
              <w:rPr>
                <w:rFonts w:asciiTheme="minorHAnsi" w:hAnsiTheme="minorHAnsi" w:cstheme="minorHAnsi"/>
              </w:rPr>
            </w:pPr>
          </w:p>
        </w:tc>
      </w:tr>
      <w:tr w:rsidR="00FC5034" w:rsidRPr="0043609E" w14:paraId="3D41EF92" w14:textId="77777777" w:rsidTr="00FC5034">
        <w:trPr>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FE0B495" w14:textId="08D82CF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auto"/>
            <w:noWrap/>
            <w:vAlign w:val="center"/>
          </w:tcPr>
          <w:p w14:paraId="3A7C665C" w14:textId="432A97A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tcPr>
          <w:p w14:paraId="516FB408" w14:textId="57E0EF6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455A843A" w14:textId="77777777"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02B75B20" w14:textId="0E0C25FE" w:rsid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9</w:t>
            </w:r>
          </w:p>
          <w:p w14:paraId="4F2F8615" w14:textId="2F4F5FD5" w:rsidR="0043609E" w:rsidRP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p w14:paraId="3C8F7F6F" w14:textId="726E90FC"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818A169" w14:textId="3AD0AC4B" w:rsidR="00FC5034" w:rsidRPr="0043609E" w:rsidRDefault="00FC5034" w:rsidP="00FC5034">
            <w:pPr>
              <w:jc w:val="center"/>
              <w:rPr>
                <w:rFonts w:asciiTheme="minorHAnsi" w:hAnsiTheme="minorHAnsi" w:cstheme="minorHAnsi"/>
                <w:color w:val="000000"/>
                <w:sz w:val="22"/>
                <w:szCs w:val="22"/>
              </w:rPr>
            </w:pPr>
          </w:p>
        </w:tc>
        <w:tc>
          <w:tcPr>
            <w:tcW w:w="222" w:type="dxa"/>
            <w:gridSpan w:val="2"/>
            <w:vAlign w:val="center"/>
            <w:hideMark/>
          </w:tcPr>
          <w:p w14:paraId="13F51C0E" w14:textId="77777777" w:rsidR="00FC5034" w:rsidRPr="0043609E" w:rsidRDefault="00FC5034" w:rsidP="00FC5034">
            <w:pPr>
              <w:rPr>
                <w:rFonts w:asciiTheme="minorHAnsi" w:hAnsiTheme="minorHAnsi" w:cstheme="minorHAnsi"/>
              </w:rPr>
            </w:pPr>
          </w:p>
        </w:tc>
      </w:tr>
      <w:tr w:rsidR="00FC5034" w:rsidRPr="0043609E" w14:paraId="24B0BA17" w14:textId="77777777" w:rsidTr="00D76AE9">
        <w:trPr>
          <w:trHeight w:val="92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25908D81" w14:textId="77777777" w:rsidR="00FC5034" w:rsidRPr="0043609E" w:rsidRDefault="00FC5034" w:rsidP="00FC5034">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591630F" w14:textId="6C16973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2591FE15" w14:textId="5038B38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tcPr>
          <w:p w14:paraId="6CCD37FA" w14:textId="39992C0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17E9758C" w14:textId="578B39B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724F3BEC" w14:textId="5FCDB7A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64BAB22F" w14:textId="720C4F05"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i/>
                <w:iCs/>
                <w:color w:val="000000"/>
                <w:sz w:val="22"/>
                <w:szCs w:val="22"/>
              </w:rPr>
              <w:t> </w:t>
            </w:r>
          </w:p>
        </w:tc>
        <w:tc>
          <w:tcPr>
            <w:tcW w:w="222" w:type="dxa"/>
            <w:gridSpan w:val="2"/>
            <w:vAlign w:val="center"/>
            <w:hideMark/>
          </w:tcPr>
          <w:p w14:paraId="6952B32D" w14:textId="77777777" w:rsidR="00FC5034" w:rsidRPr="0043609E" w:rsidRDefault="00FC5034" w:rsidP="00FC5034">
            <w:pPr>
              <w:rPr>
                <w:rFonts w:asciiTheme="minorHAnsi" w:hAnsiTheme="minorHAnsi" w:cstheme="minorHAnsi"/>
              </w:rPr>
            </w:pPr>
          </w:p>
        </w:tc>
      </w:tr>
      <w:tr w:rsidR="00FC5034" w:rsidRPr="0043609E" w14:paraId="1CBF07E2" w14:textId="77777777" w:rsidTr="00914472">
        <w:trPr>
          <w:trHeight w:val="62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C5E0B3" w:themeFill="accent6" w:themeFillTint="66"/>
          </w:tcPr>
          <w:p w14:paraId="6E209A5A" w14:textId="47F9B6F6"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688B6BAE" w14:textId="39420DE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8 </w:t>
            </w:r>
          </w:p>
        </w:tc>
        <w:tc>
          <w:tcPr>
            <w:tcW w:w="222" w:type="dxa"/>
            <w:gridSpan w:val="2"/>
            <w:vAlign w:val="center"/>
            <w:hideMark/>
          </w:tcPr>
          <w:p w14:paraId="47AEECCB" w14:textId="77777777" w:rsidR="00FC5034" w:rsidRPr="0043609E" w:rsidRDefault="00FC5034" w:rsidP="00FC5034">
            <w:pPr>
              <w:rPr>
                <w:rFonts w:asciiTheme="minorHAnsi" w:hAnsiTheme="minorHAnsi" w:cstheme="minorHAnsi"/>
              </w:rPr>
            </w:pPr>
          </w:p>
        </w:tc>
      </w:tr>
      <w:tr w:rsidR="00651C9B" w:rsidRPr="0043609E" w14:paraId="0C6442DB" w14:textId="77777777" w:rsidTr="00565C4F">
        <w:trPr>
          <w:trHeight w:val="36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193D5641" w14:textId="77777777" w:rsidR="00651C9B" w:rsidRPr="0043609E" w:rsidRDefault="00651C9B" w:rsidP="00651C9B">
            <w:pPr>
              <w:jc w:val="center"/>
              <w:rPr>
                <w:rFonts w:asciiTheme="minorHAnsi" w:hAnsiTheme="minorHAnsi" w:cstheme="minorHAnsi"/>
                <w:i/>
                <w:iCs/>
                <w:color w:val="000000"/>
                <w:sz w:val="22"/>
                <w:szCs w:val="22"/>
              </w:rPr>
            </w:pPr>
          </w:p>
        </w:tc>
        <w:tc>
          <w:tcPr>
            <w:tcW w:w="222" w:type="dxa"/>
            <w:gridSpan w:val="2"/>
            <w:vAlign w:val="center"/>
            <w:hideMark/>
          </w:tcPr>
          <w:p w14:paraId="6122BAC7" w14:textId="77777777" w:rsidR="00651C9B" w:rsidRPr="0043609E" w:rsidRDefault="00651C9B" w:rsidP="00651C9B">
            <w:pPr>
              <w:rPr>
                <w:rFonts w:asciiTheme="minorHAnsi" w:hAnsiTheme="minorHAnsi" w:cstheme="minorHAnsi"/>
              </w:rPr>
            </w:pPr>
          </w:p>
        </w:tc>
      </w:tr>
      <w:tr w:rsidR="00651C9B" w:rsidRPr="0043609E" w14:paraId="5E8C1B38" w14:textId="77777777" w:rsidTr="00914472">
        <w:trPr>
          <w:trHeight w:val="34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651C9B" w:rsidRPr="0043609E" w:rsidRDefault="00651C9B" w:rsidP="00651C9B">
            <w:pPr>
              <w:jc w:val="center"/>
              <w:rPr>
                <w:rFonts w:asciiTheme="minorHAnsi" w:hAnsiTheme="minorHAnsi" w:cstheme="minorHAnsi"/>
                <w:b/>
                <w:bCs/>
                <w:i/>
                <w:iCs/>
                <w:color w:val="000000"/>
                <w:sz w:val="22"/>
                <w:szCs w:val="22"/>
              </w:rPr>
            </w:pP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651C9B" w:rsidRPr="0043609E" w:rsidRDefault="00914472"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651C9B" w:rsidRPr="0043609E" w:rsidRDefault="00651C9B" w:rsidP="00651C9B">
            <w:pPr>
              <w:jc w:val="cente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bottom"/>
            <w:hideMark/>
          </w:tcPr>
          <w:p w14:paraId="4CA3CAA6"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222" w:type="dxa"/>
            <w:gridSpan w:val="2"/>
            <w:vAlign w:val="center"/>
            <w:hideMark/>
          </w:tcPr>
          <w:p w14:paraId="42A211A7" w14:textId="77777777" w:rsidR="00651C9B" w:rsidRPr="0043609E" w:rsidRDefault="00651C9B" w:rsidP="00651C9B">
            <w:pPr>
              <w:rPr>
                <w:rFonts w:asciiTheme="minorHAnsi" w:hAnsiTheme="minorHAnsi" w:cstheme="minorHAnsi"/>
              </w:rPr>
            </w:pPr>
          </w:p>
        </w:tc>
      </w:tr>
      <w:tr w:rsidR="00651C9B" w:rsidRPr="0043609E" w14:paraId="4ABB4827" w14:textId="77777777" w:rsidTr="00565C4F">
        <w:trPr>
          <w:trHeight w:val="62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0ECD0400"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222" w:type="dxa"/>
            <w:gridSpan w:val="2"/>
            <w:vAlign w:val="center"/>
            <w:hideMark/>
          </w:tcPr>
          <w:p w14:paraId="6A1F382F" w14:textId="77777777" w:rsidR="00651C9B" w:rsidRPr="0043609E" w:rsidRDefault="00651C9B" w:rsidP="00651C9B">
            <w:pPr>
              <w:rPr>
                <w:rFonts w:asciiTheme="minorHAnsi" w:hAnsiTheme="minorHAnsi" w:cstheme="minorHAnsi"/>
              </w:rPr>
            </w:pPr>
          </w:p>
        </w:tc>
      </w:tr>
      <w:tr w:rsidR="00651C9B" w:rsidRPr="0043609E" w14:paraId="420DD23F" w14:textId="77777777" w:rsidTr="00565C4F">
        <w:trPr>
          <w:trHeight w:val="340"/>
        </w:trPr>
        <w:tc>
          <w:tcPr>
            <w:tcW w:w="876"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651C9B" w:rsidRPr="0043609E" w:rsidRDefault="00651C9B" w:rsidP="00651C9B">
            <w:pPr>
              <w:rPr>
                <w:rFonts w:asciiTheme="minorHAnsi" w:hAnsiTheme="minorHAnsi" w:cstheme="minorHAnsi"/>
                <w:b/>
                <w:bCs/>
                <w:color w:val="000000"/>
                <w:sz w:val="22"/>
                <w:szCs w:val="22"/>
              </w:rPr>
            </w:pPr>
          </w:p>
        </w:tc>
        <w:tc>
          <w:tcPr>
            <w:tcW w:w="693"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651C9B" w:rsidRPr="0043609E" w:rsidRDefault="00651C9B"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620"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1256"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1980"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c>
          <w:tcPr>
            <w:tcW w:w="1463"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2D47B511"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222" w:type="dxa"/>
            <w:gridSpan w:val="2"/>
            <w:vAlign w:val="center"/>
            <w:hideMark/>
          </w:tcPr>
          <w:p w14:paraId="32FA2944" w14:textId="77777777" w:rsidR="00651C9B" w:rsidRPr="0043609E" w:rsidRDefault="00651C9B" w:rsidP="00651C9B">
            <w:pPr>
              <w:rPr>
                <w:rFonts w:asciiTheme="minorHAnsi" w:hAnsiTheme="minorHAnsi" w:cstheme="minorHAnsi"/>
              </w:rPr>
            </w:pPr>
          </w:p>
        </w:tc>
      </w:tr>
    </w:tbl>
    <w:p w14:paraId="112FCDBB" w14:textId="77777777" w:rsidR="00665AB2" w:rsidRPr="0043609E" w:rsidRDefault="00665AB2" w:rsidP="00665AB2">
      <w:pPr>
        <w:pStyle w:val="Heading1a"/>
        <w:rPr>
          <w:rFonts w:asciiTheme="minorHAnsi" w:hAnsiTheme="minorHAnsi" w:cstheme="minorHAnsi"/>
        </w:rPr>
      </w:pPr>
    </w:p>
    <w:p w14:paraId="322C11CA" w14:textId="13A8DA1A" w:rsidR="00665AB2" w:rsidRPr="0043609E" w:rsidRDefault="00665AB2" w:rsidP="00665AB2">
      <w:pPr>
        <w:pStyle w:val="Heading1a"/>
        <w:rPr>
          <w:rFonts w:asciiTheme="minorHAnsi" w:hAnsiTheme="minorHAnsi" w:cstheme="minorHAnsi"/>
        </w:rPr>
      </w:pPr>
      <w:r w:rsidRPr="0043609E">
        <w:rPr>
          <w:rFonts w:asciiTheme="minorHAnsi" w:hAnsiTheme="minorHAnsi" w:cstheme="minorHAnsi"/>
        </w:rPr>
        <w:t xml:space="preserve">Class Operations </w:t>
      </w:r>
      <w:r w:rsidR="00D97DD0" w:rsidRPr="0043609E">
        <w:rPr>
          <w:rFonts w:asciiTheme="minorHAnsi" w:hAnsiTheme="minorHAnsi" w:cstheme="minorHAnsi"/>
        </w:rPr>
        <w:t>and COVID-19</w:t>
      </w:r>
    </w:p>
    <w:p w14:paraId="3C357EEE" w14:textId="561EBBA2" w:rsidR="00665AB2" w:rsidRPr="0043609E" w:rsidRDefault="00665AB2" w:rsidP="00665AB2">
      <w:pPr>
        <w:pStyle w:val="Heading1a"/>
        <w:rPr>
          <w:rFonts w:asciiTheme="minorHAnsi" w:hAnsiTheme="minorHAnsi" w:cstheme="minorHAnsi"/>
        </w:rPr>
      </w:pPr>
    </w:p>
    <w:p w14:paraId="741129EA" w14:textId="0080D4F7" w:rsidR="00D97DD0" w:rsidRPr="0043609E" w:rsidRDefault="00D97DD0" w:rsidP="00665AB2">
      <w:pPr>
        <w:pStyle w:val="Heading1a"/>
        <w:rPr>
          <w:rFonts w:asciiTheme="minorHAnsi" w:hAnsiTheme="minorHAnsi" w:cstheme="minorHAnsi"/>
          <w:b w:val="0"/>
          <w:bCs/>
          <w:sz w:val="22"/>
          <w:szCs w:val="22"/>
          <w:u w:val="none"/>
        </w:rPr>
      </w:pPr>
      <w:r w:rsidRPr="0043609E">
        <w:rPr>
          <w:rFonts w:asciiTheme="minorHAnsi" w:hAnsiTheme="minorHAnsi" w:cstheme="minorHAnsi"/>
          <w:b w:val="0"/>
          <w:bCs/>
          <w:sz w:val="22"/>
          <w:szCs w:val="22"/>
          <w:u w:val="none"/>
        </w:rPr>
        <w:t>Students are expected to attend classes in person, unless they need to quarantine or isolate as detailed below. In addition, due to inclement weather (snow, ice, extreme cold), classes may also be held on Zoom. Prof. Cecil will advise if any classes will be held remotely.</w:t>
      </w:r>
    </w:p>
    <w:p w14:paraId="7E235193" w14:textId="77777777" w:rsidR="00D97DD0" w:rsidRPr="0043609E" w:rsidRDefault="00D97DD0" w:rsidP="00665AB2">
      <w:pPr>
        <w:pStyle w:val="Heading1a"/>
        <w:rPr>
          <w:rFonts w:asciiTheme="minorHAnsi" w:hAnsiTheme="minorHAnsi" w:cstheme="minorHAnsi"/>
        </w:rPr>
      </w:pPr>
    </w:p>
    <w:p w14:paraId="418246DD" w14:textId="77777777" w:rsidR="00665AB2" w:rsidRPr="0043609E" w:rsidRDefault="00665AB2" w:rsidP="00665AB2">
      <w:p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one or more of us has to isolate due to COVID, the following contingencies will be made to ensure continuity of learning:</w:t>
      </w:r>
    </w:p>
    <w:p w14:paraId="3DE5550A" w14:textId="77777777" w:rsidR="00665AB2" w:rsidRPr="0043609E" w:rsidRDefault="00665AB2" w:rsidP="00665AB2">
      <w:pPr>
        <w:jc w:val="both"/>
        <w:rPr>
          <w:rFonts w:asciiTheme="minorHAnsi" w:eastAsia="Yuppy SC" w:hAnsiTheme="minorHAnsi" w:cstheme="minorHAnsi"/>
          <w:sz w:val="22"/>
          <w:szCs w:val="22"/>
        </w:rPr>
      </w:pPr>
    </w:p>
    <w:p w14:paraId="21FC48C9"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an instructor is in quarantine, but otherwise well, lecture/lab will be delivered via Zoom. </w:t>
      </w:r>
    </w:p>
    <w:p w14:paraId="66810CED"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the instructor is not well enough to deliver the material, then we will provide a previously recorded lecture, or, if needed, postpone the lecture/lab. </w:t>
      </w:r>
    </w:p>
    <w:p w14:paraId="2B346E9F" w14:textId="77777777" w:rsidR="00D76AE9" w:rsidRPr="0043609E" w:rsidRDefault="00665AB2" w:rsidP="0012683E">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a student or student(s) are in isolation, they will be provided with a recording of the lecture. All classes will continue to be recorded and made available via Panopto through Moodle. Please note that, absent the need to isolate due to illness or possible COVID exposure, or a </w:t>
      </w:r>
      <w:proofErr w:type="gramStart"/>
      <w:r w:rsidRPr="0043609E">
        <w:rPr>
          <w:rFonts w:asciiTheme="minorHAnsi" w:eastAsia="Yuppy SC" w:hAnsiTheme="minorHAnsi" w:cstheme="minorHAnsi"/>
          <w:sz w:val="22"/>
          <w:szCs w:val="22"/>
        </w:rPr>
        <w:t>University</w:t>
      </w:r>
      <w:proofErr w:type="gramEnd"/>
      <w:r w:rsidRPr="0043609E">
        <w:rPr>
          <w:rFonts w:asciiTheme="minorHAnsi" w:eastAsia="Yuppy SC" w:hAnsiTheme="minorHAnsi" w:cstheme="minorHAnsi"/>
          <w:sz w:val="22"/>
          <w:szCs w:val="22"/>
        </w:rPr>
        <w:t xml:space="preserve">-mandated change policy, </w:t>
      </w:r>
      <w:r w:rsidRPr="0043609E">
        <w:rPr>
          <w:rFonts w:asciiTheme="minorHAnsi" w:eastAsia="Yuppy SC" w:hAnsiTheme="minorHAnsi" w:cstheme="minorHAnsi"/>
          <w:b/>
          <w:bCs/>
          <w:sz w:val="22"/>
          <w:szCs w:val="22"/>
          <w:u w:val="single"/>
        </w:rPr>
        <w:t>there will not be an option to take the class remotely or asynchronously</w:t>
      </w:r>
      <w:r w:rsidRPr="0043609E">
        <w:rPr>
          <w:rFonts w:asciiTheme="minorHAnsi" w:eastAsia="Yuppy SC" w:hAnsiTheme="minorHAnsi" w:cstheme="minorHAnsi"/>
          <w:sz w:val="22"/>
          <w:szCs w:val="22"/>
        </w:rPr>
        <w:t xml:space="preserve">. </w:t>
      </w:r>
    </w:p>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4906E326" w14:textId="1B6C2049"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40% = </w:t>
      </w:r>
      <w:r w:rsidR="0043609E">
        <w:rPr>
          <w:rFonts w:asciiTheme="minorHAnsi" w:hAnsiTheme="minorHAnsi" w:cstheme="minorHAnsi"/>
          <w:color w:val="000000"/>
          <w:sz w:val="24"/>
          <w:szCs w:val="24"/>
        </w:rPr>
        <w:t>night</w:t>
      </w:r>
      <w:r w:rsidRPr="0043609E">
        <w:rPr>
          <w:rFonts w:asciiTheme="minorHAnsi" w:hAnsiTheme="minorHAnsi" w:cstheme="minorHAnsi"/>
          <w:color w:val="000000"/>
          <w:sz w:val="24"/>
          <w:szCs w:val="24"/>
        </w:rPr>
        <w:t xml:space="preserve"> assignments weighted equally</w:t>
      </w:r>
    </w:p>
    <w:p w14:paraId="28450EB5" w14:textId="1AB95DB0"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Exam</w:t>
      </w:r>
      <w:r w:rsidRPr="0043609E">
        <w:rPr>
          <w:rFonts w:asciiTheme="minorHAnsi" w:hAnsiTheme="minorHAnsi" w:cstheme="minorHAnsi"/>
          <w:color w:val="000000"/>
          <w:sz w:val="24"/>
          <w:szCs w:val="24"/>
        </w:rPr>
        <w:tab/>
      </w:r>
      <w:proofErr w:type="gramStart"/>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proofErr w:type="gramEnd"/>
      <w:r w:rsidRPr="0043609E">
        <w:rPr>
          <w:rFonts w:asciiTheme="minorHAnsi" w:hAnsiTheme="minorHAnsi" w:cstheme="minorHAnsi"/>
          <w:color w:val="000000"/>
          <w:sz w:val="24"/>
          <w:szCs w:val="24"/>
        </w:rPr>
        <w:t>30%</w:t>
      </w:r>
    </w:p>
    <w:p w14:paraId="7C5210CA" w14:textId="31182F51"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30% = 5% </w:t>
      </w:r>
      <w:r w:rsidR="009C7FAE">
        <w:rPr>
          <w:rFonts w:asciiTheme="minorHAnsi" w:hAnsiTheme="minorHAnsi" w:cstheme="minorHAnsi"/>
          <w:color w:val="000000"/>
          <w:sz w:val="24"/>
          <w:szCs w:val="24"/>
        </w:rPr>
        <w:t>dataset</w:t>
      </w:r>
      <w:r w:rsidRPr="0043609E">
        <w:rPr>
          <w:rFonts w:asciiTheme="minorHAnsi" w:hAnsiTheme="minorHAnsi" w:cstheme="minorHAnsi"/>
          <w:color w:val="000000"/>
          <w:sz w:val="24"/>
          <w:szCs w:val="24"/>
        </w:rPr>
        <w:t xml:space="preserve"> + 1</w:t>
      </w:r>
      <w:r w:rsidR="009C7FAE">
        <w:rPr>
          <w:rFonts w:asciiTheme="minorHAnsi" w:hAnsiTheme="minorHAnsi" w:cstheme="minorHAnsi"/>
          <w:color w:val="000000"/>
          <w:sz w:val="24"/>
          <w:szCs w:val="24"/>
        </w:rPr>
        <w:t>5</w:t>
      </w:r>
      <w:r w:rsidRPr="0043609E">
        <w:rPr>
          <w:rFonts w:asciiTheme="minorHAnsi" w:hAnsiTheme="minorHAnsi" w:cstheme="minorHAnsi"/>
          <w:color w:val="000000"/>
          <w:sz w:val="24"/>
          <w:szCs w:val="24"/>
        </w:rPr>
        <w:t>% oral + 1</w:t>
      </w:r>
      <w:r w:rsidR="009C7FAE">
        <w:rPr>
          <w:rFonts w:asciiTheme="minorHAnsi" w:hAnsiTheme="minorHAnsi" w:cstheme="minorHAnsi"/>
          <w:color w:val="000000"/>
          <w:sz w:val="24"/>
          <w:szCs w:val="24"/>
        </w:rPr>
        <w:t>0</w:t>
      </w:r>
      <w:r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4FA11F88" w14:textId="314C50CD"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If you and your classmates develop a single response to an assignment, then one of the members of your group should submit that single assignment with </w:t>
      </w:r>
      <w:proofErr w:type="gramStart"/>
      <w:r w:rsidRPr="0043609E">
        <w:rPr>
          <w:rFonts w:asciiTheme="minorHAnsi" w:hAnsiTheme="minorHAnsi" w:cstheme="minorHAnsi"/>
          <w:color w:val="000000"/>
          <w:sz w:val="24"/>
          <w:szCs w:val="24"/>
        </w:rPr>
        <w:t>all of</w:t>
      </w:r>
      <w:proofErr w:type="gramEnd"/>
      <w:r w:rsidRPr="0043609E">
        <w:rPr>
          <w:rFonts w:asciiTheme="minorHAnsi" w:hAnsiTheme="minorHAnsi" w:cstheme="minorHAnsi"/>
          <w:color w:val="000000"/>
          <w:sz w:val="24"/>
          <w:szCs w:val="24"/>
        </w:rPr>
        <w:t xml:space="preserve"> the members’ names on the assignment, in which case all members of the group will receive the same grade. This will avoid duplicate submissions and make grading more efficient.</w:t>
      </w:r>
      <w:r w:rsidR="00A61216" w:rsidRPr="0043609E">
        <w:rPr>
          <w:rFonts w:asciiTheme="minorHAnsi" w:hAnsiTheme="minorHAnsi" w:cstheme="minorHAnsi"/>
          <w:color w:val="000000"/>
          <w:sz w:val="24"/>
          <w:szCs w:val="24"/>
        </w:rPr>
        <w:t xml:space="preserve"> </w:t>
      </w:r>
    </w:p>
    <w:p w14:paraId="57C49828" w14:textId="2C0E2A42" w:rsidR="00073D42" w:rsidRPr="0043609E" w:rsidRDefault="00073D42" w:rsidP="00D7527B">
      <w:pPr>
        <w:pStyle w:val="PlainText"/>
        <w:rPr>
          <w:rFonts w:asciiTheme="minorHAnsi" w:hAnsiTheme="minorHAnsi" w:cstheme="minorHAnsi"/>
          <w:color w:val="000000"/>
          <w:sz w:val="24"/>
          <w:szCs w:val="24"/>
        </w:rPr>
      </w:pPr>
    </w:p>
    <w:p w14:paraId="3678018A" w14:textId="0F2FFAA9"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and </w:t>
      </w:r>
      <w:r w:rsidRPr="0043609E">
        <w:rPr>
          <w:rFonts w:asciiTheme="minorHAnsi" w:hAnsiTheme="minorHAnsi" w:cstheme="minorHAnsi"/>
          <w:i/>
          <w:color w:val="000000"/>
          <w:sz w:val="24"/>
          <w:szCs w:val="24"/>
        </w:rPr>
        <w:t>Problem Se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73437FF7" w14:textId="77777777" w:rsidR="00D7527B" w:rsidRPr="0043609E" w:rsidRDefault="00D7527B" w:rsidP="00D7527B">
      <w:pPr>
        <w:pStyle w:val="PlainText"/>
        <w:rPr>
          <w:rFonts w:asciiTheme="minorHAnsi" w:hAnsiTheme="minorHAnsi" w:cstheme="minorHAnsi"/>
          <w:color w:val="000000"/>
          <w:sz w:val="24"/>
          <w:szCs w:val="24"/>
        </w:rPr>
      </w:pPr>
    </w:p>
    <w:p w14:paraId="7F912595" w14:textId="77777777"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EXAM</w:t>
      </w:r>
    </w:p>
    <w:p w14:paraId="7E5BB2E5" w14:textId="0AF8439F"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Students will have at least a day to complete the exam online. The exam is the only component of the final grade in which students must work individually, meaning students are not allowed to correspond with others during the exam. Students are allowed access to their class notes, Moodle, and the internet during the exam. See Moodle for examples of past exam</w:t>
      </w:r>
      <w:r w:rsidR="00ED5AC5" w:rsidRPr="0043609E">
        <w:rPr>
          <w:rFonts w:asciiTheme="minorHAnsi" w:hAnsiTheme="minorHAnsi" w:cstheme="minorHAnsi"/>
          <w:color w:val="000000"/>
          <w:sz w:val="24"/>
          <w:szCs w:val="24"/>
        </w:rPr>
        <w:t xml:space="preserve"> questions</w:t>
      </w:r>
      <w:r w:rsidRPr="0043609E">
        <w:rPr>
          <w:rFonts w:asciiTheme="minorHAnsi" w:hAnsiTheme="minorHAnsi" w:cstheme="minorHAnsi"/>
          <w:color w:val="000000"/>
          <w:sz w:val="24"/>
          <w:szCs w:val="24"/>
        </w:rPr>
        <w:t>.</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15C9616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collaborate as a group</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6CEC721A" w14:textId="77777777" w:rsidR="005C592C"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Students work in groups of </w:t>
      </w:r>
      <w:r w:rsidR="00ED5AC5" w:rsidRPr="0043609E">
        <w:rPr>
          <w:rFonts w:asciiTheme="minorHAnsi" w:hAnsiTheme="minorHAnsi" w:cstheme="minorHAnsi"/>
          <w:sz w:val="24"/>
          <w:szCs w:val="24"/>
        </w:rPr>
        <w:t>2</w:t>
      </w:r>
      <w:r w:rsidRPr="0043609E">
        <w:rPr>
          <w:rFonts w:asciiTheme="minorHAnsi" w:hAnsiTheme="minorHAnsi" w:cstheme="minorHAnsi"/>
          <w:sz w:val="24"/>
          <w:szCs w:val="24"/>
        </w:rPr>
        <w:t>-</w:t>
      </w:r>
      <w:r w:rsidR="00ED5AC5" w:rsidRPr="0043609E">
        <w:rPr>
          <w:rFonts w:asciiTheme="minorHAnsi" w:hAnsiTheme="minorHAnsi" w:cstheme="minorHAnsi"/>
          <w:sz w:val="24"/>
          <w:szCs w:val="24"/>
        </w:rPr>
        <w:t>3</w:t>
      </w:r>
      <w:r w:rsidRPr="0043609E">
        <w:rPr>
          <w:rFonts w:asciiTheme="minorHAnsi" w:hAnsiTheme="minorHAnsi" w:cstheme="minorHAnsi"/>
          <w:sz w:val="24"/>
          <w:szCs w:val="24"/>
        </w:rPr>
        <w:t xml:space="preserve">. If you want a group of a different size, then please give the rationale. </w:t>
      </w:r>
      <w:r w:rsidR="005C592C" w:rsidRPr="0043609E">
        <w:rPr>
          <w:rFonts w:asciiTheme="minorHAnsi" w:hAnsiTheme="minorHAnsi" w:cstheme="minorHAnsi"/>
          <w:sz w:val="24"/>
          <w:szCs w:val="24"/>
        </w:rPr>
        <w:t xml:space="preserve">You may also work as an individual if you have a particular research project you are interested in. </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60BFE7A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group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xml:space="preserve">, deliver an oral presentation, and submit a written report. There are many datasets freely available online, so your group should be able to find one that interests you. You must organize the </w:t>
      </w:r>
      <w:r w:rsidR="005C592C" w:rsidRPr="0043609E">
        <w:rPr>
          <w:rFonts w:asciiTheme="minorHAnsi" w:hAnsiTheme="minorHAnsi" w:cstheme="minorHAnsi"/>
          <w:sz w:val="24"/>
          <w:szCs w:val="24"/>
        </w:rPr>
        <w:t xml:space="preserve">databas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 The written report is a Word document in the format that the professor supplies via Moodle. 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49F4B123" w:rsidR="00D7527B" w:rsidRPr="0043609E"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professor will deliver during </w:t>
      </w:r>
      <w:r w:rsidR="009C7FAE">
        <w:rPr>
          <w:rFonts w:asciiTheme="minorHAnsi" w:hAnsiTheme="minorHAnsi" w:cstheme="minorHAnsi"/>
          <w:b/>
          <w:bCs/>
          <w:color w:val="000000"/>
          <w:sz w:val="24"/>
          <w:szCs w:val="24"/>
        </w:rPr>
        <w:t>Thursday’s</w:t>
      </w:r>
      <w:r w:rsidRPr="0043609E">
        <w:rPr>
          <w:rFonts w:asciiTheme="minorHAnsi" w:hAnsiTheme="minorHAnsi" w:cstheme="minorHAnsi"/>
          <w:b/>
          <w:bCs/>
          <w:color w:val="000000"/>
          <w:sz w:val="24"/>
          <w:szCs w:val="24"/>
        </w:rPr>
        <w:t xml:space="preserve"> classes the instructions for the assignments, which will be due</w:t>
      </w:r>
      <w:r w:rsidR="009C7FAE">
        <w:rPr>
          <w:rFonts w:asciiTheme="minorHAnsi" w:hAnsiTheme="minorHAnsi" w:cstheme="minorHAnsi"/>
          <w:b/>
          <w:bCs/>
          <w:color w:val="000000"/>
          <w:sz w:val="24"/>
          <w:szCs w:val="24"/>
        </w:rPr>
        <w:t xml:space="preserve"> </w:t>
      </w:r>
      <w:r w:rsidRPr="0043609E">
        <w:rPr>
          <w:rFonts w:asciiTheme="minorHAnsi" w:hAnsiTheme="minorHAnsi" w:cstheme="minorHAnsi"/>
          <w:b/>
          <w:bCs/>
          <w:color w:val="000000"/>
          <w:sz w:val="24"/>
          <w:szCs w:val="24"/>
        </w:rPr>
        <w:t xml:space="preserve">by </w:t>
      </w:r>
      <w:r w:rsidR="009C7FAE">
        <w:rPr>
          <w:rFonts w:asciiTheme="minorHAnsi" w:hAnsiTheme="minorHAnsi" w:cstheme="minorHAnsi"/>
          <w:b/>
          <w:bCs/>
          <w:color w:val="000000"/>
          <w:sz w:val="24"/>
          <w:szCs w:val="24"/>
        </w:rPr>
        <w:t>11:59</w:t>
      </w:r>
      <w:r w:rsidRPr="0043609E">
        <w:rPr>
          <w:rFonts w:asciiTheme="minorHAnsi" w:hAnsiTheme="minorHAnsi" w:cstheme="minorHAnsi"/>
          <w:b/>
          <w:bCs/>
          <w:color w:val="000000"/>
          <w:sz w:val="24"/>
          <w:szCs w:val="24"/>
        </w:rPr>
        <w:t xml:space="preserve"> pm the following </w:t>
      </w:r>
      <w:r w:rsidR="009C7FAE">
        <w:rPr>
          <w:rFonts w:asciiTheme="minorHAnsi" w:hAnsiTheme="minorHAnsi" w:cstheme="minorHAnsi"/>
          <w:b/>
          <w:bCs/>
          <w:color w:val="000000"/>
          <w:sz w:val="24"/>
          <w:szCs w:val="24"/>
        </w:rPr>
        <w:t>Sunday</w:t>
      </w:r>
      <w:r w:rsidRPr="0043609E">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determine whether an excuse is acceptable is whether it would </w:t>
      </w:r>
      <w:r w:rsidRPr="0043609E">
        <w:rPr>
          <w:rFonts w:asciiTheme="minorHAnsi" w:hAnsiTheme="minorHAnsi" w:cstheme="minorHAnsi"/>
          <w:sz w:val="24"/>
          <w:szCs w:val="24"/>
        </w:rPr>
        <w:lastRenderedPageBreak/>
        <w:t>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2"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3">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4"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5"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lastRenderedPageBreak/>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A747F" w14:textId="77777777" w:rsidR="00122B91" w:rsidRDefault="00122B91">
      <w:r>
        <w:separator/>
      </w:r>
    </w:p>
  </w:endnote>
  <w:endnote w:type="continuationSeparator" w:id="0">
    <w:p w14:paraId="5DEE00A9" w14:textId="77777777" w:rsidR="00122B91" w:rsidRDefault="00122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35B955" w14:textId="77777777" w:rsidR="00122B91" w:rsidRDefault="00122B91">
      <w:r>
        <w:separator/>
      </w:r>
    </w:p>
  </w:footnote>
  <w:footnote w:type="continuationSeparator" w:id="0">
    <w:p w14:paraId="35D7CD6B" w14:textId="77777777" w:rsidR="00122B91" w:rsidRDefault="00122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2B91"/>
    <w:rsid w:val="0012683E"/>
    <w:rsid w:val="00126AB9"/>
    <w:rsid w:val="00132DC5"/>
    <w:rsid w:val="00143586"/>
    <w:rsid w:val="00147058"/>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609E"/>
    <w:rsid w:val="004455C8"/>
    <w:rsid w:val="00466D75"/>
    <w:rsid w:val="004722C3"/>
    <w:rsid w:val="00472ABB"/>
    <w:rsid w:val="004740C5"/>
    <w:rsid w:val="00477ED8"/>
    <w:rsid w:val="00480517"/>
    <w:rsid w:val="004822BD"/>
    <w:rsid w:val="004835C1"/>
    <w:rsid w:val="00485077"/>
    <w:rsid w:val="00486B07"/>
    <w:rsid w:val="00492683"/>
    <w:rsid w:val="00495607"/>
    <w:rsid w:val="00496A96"/>
    <w:rsid w:val="0049709C"/>
    <w:rsid w:val="004A2F11"/>
    <w:rsid w:val="004A57AB"/>
    <w:rsid w:val="004B1339"/>
    <w:rsid w:val="004B166C"/>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8535E"/>
    <w:rsid w:val="005904C1"/>
    <w:rsid w:val="00594017"/>
    <w:rsid w:val="00596E8C"/>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701B"/>
    <w:rsid w:val="008C15BD"/>
    <w:rsid w:val="008D00B6"/>
    <w:rsid w:val="008D0FF5"/>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721F"/>
    <w:rsid w:val="00A67F33"/>
    <w:rsid w:val="00A83A37"/>
    <w:rsid w:val="00A8748C"/>
    <w:rsid w:val="00A9101D"/>
    <w:rsid w:val="00A943DE"/>
    <w:rsid w:val="00A9473D"/>
    <w:rsid w:val="00A95959"/>
    <w:rsid w:val="00A963FD"/>
    <w:rsid w:val="00AA09B2"/>
    <w:rsid w:val="00AA621E"/>
    <w:rsid w:val="00AB0F07"/>
    <w:rsid w:val="00AB1096"/>
    <w:rsid w:val="00AB33B5"/>
    <w:rsid w:val="00AB4229"/>
    <w:rsid w:val="00AB68CA"/>
    <w:rsid w:val="00AD029B"/>
    <w:rsid w:val="00AD1C7E"/>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69C"/>
    <w:rsid w:val="00BD36CF"/>
    <w:rsid w:val="00BD5CBA"/>
    <w:rsid w:val="00BD7E97"/>
    <w:rsid w:val="00BF6485"/>
    <w:rsid w:val="00C01D2A"/>
    <w:rsid w:val="00C03C10"/>
    <w:rsid w:val="00C0737D"/>
    <w:rsid w:val="00C12E5B"/>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51A48"/>
    <w:rsid w:val="00D64A1D"/>
    <w:rsid w:val="00D67048"/>
    <w:rsid w:val="00D7527B"/>
    <w:rsid w:val="00D75B1A"/>
    <w:rsid w:val="00D76AE9"/>
    <w:rsid w:val="00D77BD9"/>
    <w:rsid w:val="00D865BC"/>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21A1C"/>
    <w:rsid w:val="00F3309C"/>
    <w:rsid w:val="00F3616F"/>
    <w:rsid w:val="00F36B4B"/>
    <w:rsid w:val="00F4077F"/>
    <w:rsid w:val="00F45E60"/>
    <w:rsid w:val="00F60C60"/>
    <w:rsid w:val="00F778EA"/>
    <w:rsid w:val="00F8692A"/>
    <w:rsid w:val="00F9007F"/>
    <w:rsid w:val="00F913BE"/>
    <w:rsid w:val="00F9673E"/>
    <w:rsid w:val="00FA036C"/>
    <w:rsid w:val="00FB3025"/>
    <w:rsid w:val="00FB37E4"/>
    <w:rsid w:val="00FB5360"/>
    <w:rsid w:val="00FB6F78"/>
    <w:rsid w:val="00FC342F"/>
    <w:rsid w:val="00FC4DE2"/>
    <w:rsid w:val="00FC5034"/>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a" TargetMode="External"/><Relationship Id="rId13" Type="http://schemas.openxmlformats.org/officeDocument/2006/relationships/hyperlink" Target="mailto:Title-IX@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oom.us/j/9957445524" TargetMode="External"/><Relationship Id="rId12" Type="http://schemas.openxmlformats.org/officeDocument/2006/relationships/hyperlink" Target="http://www.clarku.edu/offices/aac/integrity.cf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sit.co/download/rstudio-desktop/" TargetMode="External"/><Relationship Id="rId5" Type="http://schemas.openxmlformats.org/officeDocument/2006/relationships/footnotes" Target="footnotes.xml"/><Relationship Id="rId15" Type="http://schemas.openxmlformats.org/officeDocument/2006/relationships/hyperlink" Target="mailto:accessibilityservices@clarku.edu" TargetMode="External"/><Relationship Id="rId10" Type="http://schemas.openxmlformats.org/officeDocument/2006/relationships/hyperlink" Target="https://www.openintro.org/book/o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4" Type="http://schemas.openxmlformats.org/officeDocument/2006/relationships/hyperlink" Target="mailto:tsawicki@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4343</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12</cp:revision>
  <cp:lastPrinted>2024-12-10T20:30:00Z</cp:lastPrinted>
  <dcterms:created xsi:type="dcterms:W3CDTF">2022-01-19T17:45:00Z</dcterms:created>
  <dcterms:modified xsi:type="dcterms:W3CDTF">2024-12-10T20:30:00Z</dcterms:modified>
</cp:coreProperties>
</file>